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59826BFF" w:rsidR="00D31897" w:rsidRPr="00072FD7" w:rsidRDefault="00FF7FB3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Wednes</w:t>
      </w:r>
      <w:r w:rsidR="0042482F">
        <w:rPr>
          <w:rFonts w:ascii="PT Serif" w:hAnsi="PT Serif" w:cs="Segoe UI"/>
        </w:rPr>
        <w:t>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7B598D">
        <w:rPr>
          <w:rFonts w:ascii="PT Serif" w:hAnsi="PT Serif" w:cs="Segoe UI"/>
        </w:rPr>
        <w:t>January</w:t>
      </w:r>
      <w:r w:rsidR="00BF2021" w:rsidRPr="00072FD7">
        <w:rPr>
          <w:rFonts w:ascii="PT Serif" w:hAnsi="PT Serif" w:cs="Segoe UI"/>
        </w:rPr>
        <w:t xml:space="preserve"> </w:t>
      </w:r>
      <w:r w:rsidR="00A02E96">
        <w:rPr>
          <w:rFonts w:ascii="PT Serif" w:hAnsi="PT Serif" w:cs="Segoe UI"/>
        </w:rPr>
        <w:t>2</w:t>
      </w:r>
      <w:r w:rsidR="00A22E54">
        <w:rPr>
          <w:rFonts w:ascii="PT Serif" w:hAnsi="PT Serif" w:cs="Segoe UI"/>
        </w:rPr>
        <w:t>2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>
        <w:rPr>
          <w:rFonts w:ascii="PT Serif" w:hAnsi="PT Serif" w:cs="Segoe UI"/>
        </w:rPr>
        <w:t>5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Default="00096877" w:rsidP="002C34D1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7228038" w14:textId="77777777" w:rsidR="00FF7FB3" w:rsidRPr="00410752" w:rsidRDefault="00FF7FB3" w:rsidP="00FF7FB3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410752">
        <w:rPr>
          <w:rFonts w:ascii="PT Serif" w:hAnsi="PT Serif" w:cs="Segoe UI"/>
          <w:b/>
        </w:rPr>
        <w:t>Organizational Meeting of the Board</w:t>
      </w:r>
    </w:p>
    <w:p w14:paraId="6B88B8B2" w14:textId="0B388536" w:rsidR="00FF7FB3" w:rsidRPr="00FF7FB3" w:rsidRDefault="00FF7FB3" w:rsidP="00FF7FB3">
      <w:pPr>
        <w:pStyle w:val="ListParagraph"/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Resolution to Accept </w:t>
      </w:r>
      <w:proofErr w:type="gramStart"/>
      <w:r>
        <w:rPr>
          <w:rFonts w:ascii="PT Serif" w:hAnsi="PT Serif" w:cs="Segoe UI"/>
          <w:bCs/>
        </w:rPr>
        <w:t>a Resignation</w:t>
      </w:r>
      <w:proofErr w:type="gramEnd"/>
      <w:r>
        <w:rPr>
          <w:rFonts w:ascii="PT Serif" w:hAnsi="PT Serif" w:cs="Segoe UI"/>
          <w:bCs/>
        </w:rPr>
        <w:t xml:space="preserve"> &amp; Declare a Vacancy* (2 mins)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2B55F70B" w:rsidR="000909AD" w:rsidRPr="0080791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FF7FB3">
        <w:rPr>
          <w:rFonts w:ascii="PT Serif" w:hAnsi="PT Serif" w:cs="Segoe UI"/>
          <w:bCs/>
        </w:rPr>
        <w:t>12/16/24</w:t>
      </w:r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347524B5" w:rsidR="0076096B" w:rsidRPr="0080791D" w:rsidRDefault="007B598D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December</w:t>
      </w:r>
      <w:r w:rsidR="0076096B" w:rsidRPr="00072FD7">
        <w:rPr>
          <w:rFonts w:ascii="PT Serif" w:hAnsi="PT Serif" w:cs="Segoe UI"/>
        </w:rPr>
        <w:t xml:space="preserve"> 202</w:t>
      </w:r>
      <w:r w:rsidR="00FF7FB3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FF7FB3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6771C568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FF7FB3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69132844" w14:textId="77777777" w:rsidR="00FF7FB3" w:rsidRDefault="00EC43F9" w:rsidP="00FF7FB3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FF7FB3">
        <w:rPr>
          <w:rFonts w:ascii="PT Serif" w:hAnsi="PT Serif" w:cs="Segoe UI"/>
        </w:rPr>
        <w:t>Winnetka Safety Project (10 mins)</w:t>
      </w:r>
    </w:p>
    <w:p w14:paraId="569E3AA2" w14:textId="01C03BEF" w:rsidR="008B2EC9" w:rsidRPr="0080791D" w:rsidRDefault="00FF7FB3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8B2EC9">
        <w:rPr>
          <w:rFonts w:ascii="PT Serif" w:hAnsi="PT Serif" w:cs="Segoe UI"/>
        </w:rPr>
        <w:t xml:space="preserve">Northfield Library </w:t>
      </w:r>
      <w:r w:rsidR="00EC43F9"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</w:t>
      </w:r>
      <w:r w:rsidR="007F2770">
        <w:rPr>
          <w:rFonts w:ascii="PT Serif" w:hAnsi="PT Serif" w:cs="Segoe UI"/>
        </w:rPr>
        <w:t>1</w:t>
      </w:r>
      <w:r>
        <w:rPr>
          <w:rFonts w:ascii="PT Serif" w:hAnsi="PT Serif" w:cs="Segoe UI"/>
        </w:rPr>
        <w:t>0</w:t>
      </w:r>
      <w:r w:rsidR="008337CF">
        <w:rPr>
          <w:rFonts w:ascii="PT Serif" w:hAnsi="PT Serif" w:cs="Segoe UI"/>
        </w:rPr>
        <w:t xml:space="preserve"> mins)</w:t>
      </w:r>
    </w:p>
    <w:p w14:paraId="5118D048" w14:textId="77777777" w:rsidR="00410752" w:rsidRPr="00410752" w:rsidRDefault="00110386" w:rsidP="00410752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233A4CFC" w14:textId="1705AE35" w:rsidR="00410752" w:rsidRDefault="00410752" w:rsidP="00FF7FB3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 w:rsidRPr="00410752">
        <w:rPr>
          <w:rFonts w:ascii="PT Serif" w:hAnsi="PT Serif" w:cs="Segoe UI"/>
        </w:rPr>
        <w:t xml:space="preserve">Assignment of Trustees to Review Closed Session Recordings &amp; </w:t>
      </w:r>
      <w:r w:rsidR="00196925">
        <w:rPr>
          <w:rFonts w:ascii="PT Serif" w:hAnsi="PT Serif" w:cs="Segoe UI"/>
        </w:rPr>
        <w:t>Minutes</w:t>
      </w:r>
      <w:r w:rsidRPr="00410752">
        <w:rPr>
          <w:rFonts w:ascii="PT Serif" w:hAnsi="PT Serif" w:cs="Segoe UI"/>
        </w:rPr>
        <w:t xml:space="preserve"> (2 mins)</w:t>
      </w:r>
    </w:p>
    <w:p w14:paraId="1024B56D" w14:textId="0BA3DA24" w:rsidR="00FF7FB3" w:rsidRPr="00410752" w:rsidRDefault="00FF7FB3" w:rsidP="00410752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Discussion &amp; Vote on Security Camera Policy (15 mins)</w:t>
      </w:r>
    </w:p>
    <w:p w14:paraId="07F28A40" w14:textId="6AC4C5E3" w:rsidR="0080791D" w:rsidRPr="007B598D" w:rsidRDefault="00E848F9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7264333" w14:textId="45FA4A60" w:rsidR="00431485" w:rsidRPr="007B598D" w:rsidRDefault="00E848F9" w:rsidP="007B598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</w:t>
      </w:r>
      <w:r w:rsidR="00FF7FB3">
        <w:rPr>
          <w:rFonts w:ascii="PT Serif" w:hAnsi="PT Serif" w:cs="Segoe UI"/>
          <w:bCs/>
        </w:rPr>
        <w:t>Wednes</w:t>
      </w:r>
      <w:r w:rsidRPr="00072FD7">
        <w:rPr>
          <w:rFonts w:ascii="PT Serif" w:hAnsi="PT Serif" w:cs="Segoe UI"/>
          <w:bCs/>
        </w:rPr>
        <w:t xml:space="preserve">day, </w:t>
      </w:r>
      <w:r w:rsidR="00FF7FB3">
        <w:rPr>
          <w:rFonts w:ascii="PT Serif" w:hAnsi="PT Serif" w:cs="Segoe UI"/>
          <w:bCs/>
        </w:rPr>
        <w:t>2/19/25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42482F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7FD83555" w14:textId="7D92048D" w:rsidR="002C34D1" w:rsidRPr="002C34D1" w:rsidRDefault="00FD30E0" w:rsidP="002C34D1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10393191" w14:textId="77777777" w:rsidR="002C34D1" w:rsidRPr="0005343C" w:rsidRDefault="002C34D1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 to Closed Session</w:t>
      </w:r>
    </w:p>
    <w:p w14:paraId="7D2F2EA3" w14:textId="77777777" w:rsidR="002C34D1" w:rsidRPr="0005343C" w:rsidRDefault="002C34D1" w:rsidP="002C34D1">
      <w:pPr>
        <w:pStyle w:val="ListParagraph"/>
        <w:numPr>
          <w:ilvl w:val="0"/>
          <w:numId w:val="29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691C5C0E" w14:textId="74F7CC58" w:rsidR="002C34D1" w:rsidRPr="002C34D1" w:rsidRDefault="002C34D1" w:rsidP="002C34D1">
      <w:pPr>
        <w:spacing w:after="120"/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</w:t>
      </w:r>
      <w:r>
        <w:rPr>
          <w:rFonts w:ascii="PT Serif" w:hAnsi="PT Serif" w:cs="Segoe UI"/>
        </w:rPr>
        <w:t>3</w:t>
      </w:r>
      <w:r w:rsidRPr="0005343C">
        <w:rPr>
          <w:rFonts w:ascii="PT Serif" w:hAnsi="PT Serif" w:cs="Segoe UI"/>
        </w:rPr>
        <w:t xml:space="preserve">): To consider the </w:t>
      </w:r>
      <w:r>
        <w:rPr>
          <w:rFonts w:ascii="PT Serif" w:hAnsi="PT Serif" w:cs="Segoe UI"/>
        </w:rPr>
        <w:t xml:space="preserve">selection of a person to fill a public office when the public body is given power to appoint under law or ordinance. </w:t>
      </w:r>
    </w:p>
    <w:p w14:paraId="66E36796" w14:textId="01E72E85" w:rsidR="00E077F5" w:rsidRPr="002C34D1" w:rsidRDefault="00FA14EE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2C34D1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0552" w14:textId="620A7F27" w:rsidR="00E9133F" w:rsidRPr="002C34D1" w:rsidRDefault="00E25F07" w:rsidP="002C34D1">
    <w:pPr>
      <w:jc w:val="center"/>
      <w:rPr>
        <w:rFonts w:ascii="Laca" w:hAnsi="Laca" w:cs="Segoe UI"/>
        <w:b/>
        <w:sz w:val="24"/>
        <w:szCs w:val="24"/>
      </w:rPr>
    </w:pPr>
    <w:r w:rsidRPr="002C34D1">
      <w:rPr>
        <w:rFonts w:ascii="Laca" w:hAnsi="Laca" w:cs="Segoe UI"/>
        <w:b/>
        <w:sz w:val="24"/>
        <w:szCs w:val="24"/>
      </w:rPr>
      <w:t>Winnetka-Northfield Public Library District</w:t>
    </w:r>
    <w:r w:rsidR="002C34D1" w:rsidRPr="002C34D1">
      <w:rPr>
        <w:rFonts w:ascii="Laca" w:hAnsi="Laca" w:cs="Segoe UI"/>
        <w:b/>
        <w:sz w:val="24"/>
        <w:szCs w:val="24"/>
      </w:rPr>
      <w:t xml:space="preserve"> </w:t>
    </w:r>
    <w:r w:rsidRPr="002C34D1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2C34D1">
      <w:rPr>
        <w:rFonts w:ascii="Laca" w:hAnsi="Laca" w:cs="Segoe UI"/>
        <w:b/>
        <w:sz w:val="24"/>
        <w:szCs w:val="24"/>
      </w:rPr>
      <w:t>o</w:t>
    </w:r>
    <w:r w:rsidRPr="002C34D1">
      <w:rPr>
        <w:rFonts w:ascii="Laca" w:hAnsi="Laca" w:cs="Segoe UI"/>
        <w:b/>
        <w:sz w:val="24"/>
        <w:szCs w:val="24"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42FCAC3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FF7FB3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B598D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633EA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46F13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96925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36DFD"/>
    <w:rsid w:val="00241D10"/>
    <w:rsid w:val="00244D54"/>
    <w:rsid w:val="002478A1"/>
    <w:rsid w:val="00252F25"/>
    <w:rsid w:val="00254EFF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34D1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758B4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0752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0033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6F3D28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0FE7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1F71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31AF8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0</cp:revision>
  <cp:lastPrinted>2022-05-16T22:53:00Z</cp:lastPrinted>
  <dcterms:created xsi:type="dcterms:W3CDTF">2024-01-15T21:47:00Z</dcterms:created>
  <dcterms:modified xsi:type="dcterms:W3CDTF">2024-12-20T17:31:00Z</dcterms:modified>
</cp:coreProperties>
</file>